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BC290" w14:textId="5ED58421" w:rsidR="00684FE5" w:rsidRPr="00C90711" w:rsidRDefault="00D244D0" w:rsidP="00C9071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Ekrem Hamidovic</w:t>
      </w:r>
    </w:p>
    <w:p w14:paraId="11B2489F" w14:textId="0BCD4A34" w:rsidR="00C90711" w:rsidRDefault="00C90711" w:rsidP="00C90711">
      <w:pPr>
        <w:jc w:val="center"/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Curriculum Vitae</w:t>
      </w:r>
    </w:p>
    <w:p w14:paraId="7259A9CC" w14:textId="77777777" w:rsidR="00B06843" w:rsidRDefault="00B06843" w:rsidP="00C90711">
      <w:pPr>
        <w:jc w:val="center"/>
        <w:rPr>
          <w:b/>
          <w:bCs/>
          <w:sz w:val="24"/>
          <w:szCs w:val="24"/>
        </w:rPr>
      </w:pPr>
    </w:p>
    <w:p w14:paraId="763D385D" w14:textId="77777777" w:rsidR="00271845" w:rsidRDefault="00271845" w:rsidP="00C90711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2D3F7ABD" w14:textId="77777777" w:rsidTr="00B06843">
        <w:tc>
          <w:tcPr>
            <w:tcW w:w="9350" w:type="dxa"/>
          </w:tcPr>
          <w:p w14:paraId="0219A79A" w14:textId="02BE558D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Personal Details</w:t>
            </w:r>
          </w:p>
        </w:tc>
      </w:tr>
    </w:tbl>
    <w:p w14:paraId="1F59E396" w14:textId="33C7DDC1" w:rsidR="00D4654E" w:rsidRDefault="00D4654E" w:rsidP="00294470">
      <w:pPr>
        <w:jc w:val="center"/>
      </w:pPr>
    </w:p>
    <w:p w14:paraId="567CC5EF" w14:textId="5AD6998F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Name</w:t>
      </w:r>
      <w:r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ab/>
      </w:r>
      <w:r w:rsidR="00892919">
        <w:rPr>
          <w:b/>
          <w:bCs/>
          <w:sz w:val="24"/>
          <w:szCs w:val="24"/>
        </w:rPr>
        <w:t>Ekrem Hamidovic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0BC256DE" w14:textId="7F553DD7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Nationality</w:t>
      </w:r>
      <w:r>
        <w:rPr>
          <w:b/>
          <w:bCs/>
          <w:sz w:val="24"/>
          <w:szCs w:val="24"/>
        </w:rPr>
        <w:t>:</w:t>
      </w:r>
      <w:r w:rsidR="00892919">
        <w:rPr>
          <w:b/>
          <w:bCs/>
          <w:sz w:val="24"/>
          <w:szCs w:val="24"/>
        </w:rPr>
        <w:t xml:space="preserve"> Serbia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398B2B7C" w14:textId="7DF28EEA" w:rsidR="00D4654E" w:rsidRPr="00C90711" w:rsidRDefault="0028104C" w:rsidP="00807B71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Martial</w:t>
      </w:r>
      <w:proofErr w:type="spellEnd"/>
      <w:r>
        <w:rPr>
          <w:b/>
          <w:bCs/>
          <w:sz w:val="24"/>
          <w:szCs w:val="24"/>
        </w:rPr>
        <w:t xml:space="preserve"> </w:t>
      </w:r>
      <w:r w:rsidR="00D4654E" w:rsidRPr="00C90711">
        <w:rPr>
          <w:b/>
          <w:bCs/>
          <w:sz w:val="24"/>
          <w:szCs w:val="24"/>
        </w:rPr>
        <w:t>Status</w:t>
      </w:r>
      <w:r>
        <w:rPr>
          <w:b/>
          <w:bCs/>
          <w:sz w:val="24"/>
          <w:szCs w:val="24"/>
        </w:rPr>
        <w:t xml:space="preserve">: </w:t>
      </w:r>
      <w:r w:rsidR="00892919">
        <w:rPr>
          <w:b/>
          <w:bCs/>
          <w:sz w:val="24"/>
          <w:szCs w:val="24"/>
        </w:rPr>
        <w:t>Single</w:t>
      </w:r>
      <w:r w:rsidR="00D4654E">
        <w:rPr>
          <w:b/>
          <w:bCs/>
          <w:sz w:val="24"/>
          <w:szCs w:val="24"/>
        </w:rPr>
        <w:tab/>
      </w:r>
    </w:p>
    <w:p w14:paraId="2B100DAA" w14:textId="53D31022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807B71">
        <w:rPr>
          <w:b/>
          <w:bCs/>
          <w:sz w:val="24"/>
          <w:szCs w:val="24"/>
        </w:rPr>
        <w:t xml:space="preserve"> </w:t>
      </w:r>
      <w:r w:rsidR="0028104C">
        <w:rPr>
          <w:b/>
          <w:bCs/>
          <w:sz w:val="24"/>
          <w:szCs w:val="24"/>
        </w:rPr>
        <w:t xml:space="preserve">University of </w:t>
      </w:r>
      <w:proofErr w:type="spellStart"/>
      <w:r w:rsidR="0028104C">
        <w:rPr>
          <w:b/>
          <w:bCs/>
          <w:sz w:val="24"/>
          <w:szCs w:val="24"/>
        </w:rPr>
        <w:t>Khorfakkan</w:t>
      </w:r>
      <w:proofErr w:type="spellEnd"/>
      <w:r w:rsidR="0028104C">
        <w:rPr>
          <w:b/>
          <w:bCs/>
          <w:sz w:val="24"/>
          <w:szCs w:val="24"/>
        </w:rPr>
        <w:t>, Sharjah, UA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21E8EF87" w14:textId="60830707" w:rsidR="00D4654E" w:rsidRPr="00B7680B" w:rsidRDefault="00D4654E" w:rsidP="00B7680B">
      <w:pPr>
        <w:rPr>
          <w:b/>
          <w:bCs/>
          <w:sz w:val="24"/>
          <w:szCs w:val="24"/>
          <w:lang w:val="en-AE"/>
        </w:rPr>
      </w:pPr>
      <w:r w:rsidRPr="00C90711">
        <w:rPr>
          <w:b/>
          <w:bCs/>
          <w:sz w:val="24"/>
          <w:szCs w:val="24"/>
        </w:rPr>
        <w:t>Mobile</w:t>
      </w:r>
      <w:r>
        <w:rPr>
          <w:b/>
          <w:bCs/>
          <w:sz w:val="24"/>
          <w:szCs w:val="24"/>
        </w:rPr>
        <w:t>:</w:t>
      </w:r>
      <w:r w:rsidR="00807B71">
        <w:rPr>
          <w:b/>
          <w:bCs/>
          <w:sz w:val="24"/>
          <w:szCs w:val="24"/>
        </w:rPr>
        <w:t xml:space="preserve"> </w:t>
      </w:r>
      <w:r w:rsidR="00B7680B" w:rsidRPr="00B7680B">
        <w:rPr>
          <w:b/>
          <w:bCs/>
          <w:sz w:val="24"/>
          <w:szCs w:val="24"/>
          <w:lang w:val="en-AE"/>
        </w:rPr>
        <w:t>092085113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0039CD70" w14:textId="292CCD4A" w:rsidR="00D4654E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Email</w:t>
      </w:r>
      <w:r>
        <w:rPr>
          <w:b/>
          <w:bCs/>
          <w:sz w:val="24"/>
          <w:szCs w:val="24"/>
        </w:rPr>
        <w:t xml:space="preserve"> </w:t>
      </w:r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892919">
        <w:rPr>
          <w:b/>
          <w:bCs/>
          <w:sz w:val="24"/>
          <w:szCs w:val="24"/>
        </w:rPr>
        <w:t xml:space="preserve"> </w:t>
      </w:r>
      <w:hyperlink r:id="rId5" w:history="1">
        <w:r w:rsidR="00892919" w:rsidRPr="00F62657">
          <w:rPr>
            <w:rStyle w:val="Hyperlink"/>
            <w:b/>
            <w:bCs/>
            <w:sz w:val="24"/>
            <w:szCs w:val="24"/>
          </w:rPr>
          <w:t>ekrem.hamidovic@ukf.ac.ae</w:t>
        </w:r>
      </w:hyperlink>
      <w:r w:rsidR="0089291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</w:p>
    <w:p w14:paraId="60A64AE3" w14:textId="77777777" w:rsidR="00B06843" w:rsidRDefault="00B06843" w:rsidP="00D4654E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053948AA" w14:textId="77777777" w:rsidTr="00B06843">
        <w:tc>
          <w:tcPr>
            <w:tcW w:w="9350" w:type="dxa"/>
          </w:tcPr>
          <w:p w14:paraId="52C5B18D" w14:textId="0612021E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Academic Qualifications</w:t>
            </w:r>
          </w:p>
        </w:tc>
      </w:tr>
    </w:tbl>
    <w:p w14:paraId="0B765686" w14:textId="77777777" w:rsidR="00B06843" w:rsidRDefault="00B06843" w:rsidP="00D4654E">
      <w:pPr>
        <w:rPr>
          <w:sz w:val="24"/>
          <w:szCs w:val="24"/>
        </w:rPr>
      </w:pPr>
    </w:p>
    <w:p w14:paraId="2A39CA0A" w14:textId="020DF0A3" w:rsidR="00D244D0" w:rsidRDefault="00D244D0" w:rsidP="007C56B9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PhD Candidate – Mathematics - University of Belgrade, 2025 - </w:t>
      </w:r>
    </w:p>
    <w:p w14:paraId="0357820B" w14:textId="5309F5A1" w:rsidR="007C56B9" w:rsidRDefault="007C56B9" w:rsidP="007C56B9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Master of Science Mathematics – University of Birmingham, </w:t>
      </w:r>
      <w:r w:rsidR="00990824">
        <w:rPr>
          <w:sz w:val="24"/>
          <w:szCs w:val="24"/>
        </w:rPr>
        <w:t>2024-</w:t>
      </w:r>
      <w:r>
        <w:rPr>
          <w:sz w:val="24"/>
          <w:szCs w:val="24"/>
        </w:rPr>
        <w:t>2025</w:t>
      </w:r>
    </w:p>
    <w:p w14:paraId="5A3B4778" w14:textId="787B162B" w:rsidR="007C56B9" w:rsidRDefault="007C56B9" w:rsidP="007C56B9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Master of Arts Logic – University of Leipzig, </w:t>
      </w:r>
      <w:r w:rsidR="00990824">
        <w:rPr>
          <w:sz w:val="24"/>
          <w:szCs w:val="24"/>
        </w:rPr>
        <w:t>2010-</w:t>
      </w:r>
      <w:r>
        <w:rPr>
          <w:sz w:val="24"/>
          <w:szCs w:val="24"/>
        </w:rPr>
        <w:t>2012</w:t>
      </w:r>
    </w:p>
    <w:p w14:paraId="43474B52" w14:textId="5FA28492" w:rsidR="007C56B9" w:rsidRDefault="007C56B9" w:rsidP="007C56B9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Bachelor of Science Mathematics – University of Sarajevo, </w:t>
      </w:r>
      <w:r w:rsidR="00990824">
        <w:rPr>
          <w:sz w:val="24"/>
          <w:szCs w:val="24"/>
        </w:rPr>
        <w:t>2015-</w:t>
      </w:r>
      <w:r>
        <w:rPr>
          <w:sz w:val="24"/>
          <w:szCs w:val="24"/>
        </w:rPr>
        <w:t>2017</w:t>
      </w:r>
    </w:p>
    <w:p w14:paraId="27547351" w14:textId="35472BE0" w:rsidR="007C56B9" w:rsidRPr="007C56B9" w:rsidRDefault="007C56B9" w:rsidP="007C56B9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Bachelor of Arts Philosophy – University of Sarajevo, 2010</w:t>
      </w:r>
    </w:p>
    <w:p w14:paraId="42606929" w14:textId="77777777" w:rsidR="00B06843" w:rsidRDefault="00B06843" w:rsidP="00294470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3102A937" w14:textId="77777777" w:rsidTr="00B06843">
        <w:tc>
          <w:tcPr>
            <w:tcW w:w="9350" w:type="dxa"/>
          </w:tcPr>
          <w:p w14:paraId="2990BF2B" w14:textId="343D32E5" w:rsidR="00B06843" w:rsidRDefault="00B06843" w:rsidP="00B06843">
            <w:pPr>
              <w:shd w:val="clear" w:color="auto" w:fill="D9D9D9" w:themeFill="background1" w:themeFillShade="D9"/>
              <w:jc w:val="center"/>
            </w:pPr>
            <w:r w:rsidRPr="00D4654E">
              <w:rPr>
                <w:b/>
                <w:bCs/>
                <w:sz w:val="28"/>
                <w:szCs w:val="28"/>
              </w:rPr>
              <w:t>Employment History</w:t>
            </w:r>
          </w:p>
        </w:tc>
      </w:tr>
    </w:tbl>
    <w:p w14:paraId="56852843" w14:textId="78C26D6E" w:rsidR="00D4654E" w:rsidRDefault="00D4654E" w:rsidP="00294470">
      <w:pPr>
        <w:jc w:val="center"/>
      </w:pPr>
    </w:p>
    <w:p w14:paraId="3FE8532F" w14:textId="4445F916" w:rsidR="00D4654E" w:rsidRDefault="00EB2A24" w:rsidP="003976A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ata Science Internship, </w:t>
      </w:r>
      <w:proofErr w:type="spellStart"/>
      <w:r>
        <w:rPr>
          <w:sz w:val="24"/>
          <w:szCs w:val="24"/>
        </w:rPr>
        <w:t>SmartIT</w:t>
      </w:r>
      <w:proofErr w:type="spellEnd"/>
      <w:r>
        <w:rPr>
          <w:sz w:val="24"/>
          <w:szCs w:val="24"/>
        </w:rPr>
        <w:t xml:space="preserve"> Studio, </w:t>
      </w:r>
      <w:r w:rsidR="008157E0">
        <w:rPr>
          <w:sz w:val="24"/>
          <w:szCs w:val="24"/>
        </w:rPr>
        <w:t xml:space="preserve">Novi Pazar, Serbia </w:t>
      </w:r>
      <w:r w:rsidR="004976C7">
        <w:rPr>
          <w:sz w:val="24"/>
          <w:szCs w:val="24"/>
        </w:rPr>
        <w:t>2018 – 2019</w:t>
      </w:r>
    </w:p>
    <w:p w14:paraId="72F9A2EB" w14:textId="6E1136FC" w:rsidR="004976C7" w:rsidRDefault="004976C7" w:rsidP="003976A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Mathematics Teacher IBDP – Dar al </w:t>
      </w:r>
      <w:proofErr w:type="spellStart"/>
      <w:r>
        <w:rPr>
          <w:sz w:val="24"/>
          <w:szCs w:val="24"/>
        </w:rPr>
        <w:t>Marefa</w:t>
      </w:r>
      <w:proofErr w:type="spellEnd"/>
      <w:r>
        <w:rPr>
          <w:sz w:val="24"/>
          <w:szCs w:val="24"/>
        </w:rPr>
        <w:t xml:space="preserve"> School, Dubai, 20</w:t>
      </w:r>
      <w:r w:rsidR="00721493">
        <w:rPr>
          <w:sz w:val="24"/>
          <w:szCs w:val="24"/>
        </w:rPr>
        <w:t>20</w:t>
      </w:r>
      <w:r w:rsidR="00373214">
        <w:rPr>
          <w:sz w:val="24"/>
          <w:szCs w:val="24"/>
        </w:rPr>
        <w:t>-2021</w:t>
      </w:r>
    </w:p>
    <w:p w14:paraId="6BD4A3C6" w14:textId="0B977B0F" w:rsidR="00373214" w:rsidRDefault="0024466B" w:rsidP="003976A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recalculus and Calculus Teacher – Virginia Private School, Abu Dhabi 2021 - 2022</w:t>
      </w:r>
    </w:p>
    <w:p w14:paraId="2A5642E1" w14:textId="57A6698B" w:rsidR="00721493" w:rsidRDefault="00721493" w:rsidP="003976A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P Calculus Teacher – Liwa Education</w:t>
      </w:r>
      <w:r w:rsidR="008157E0">
        <w:rPr>
          <w:sz w:val="24"/>
          <w:szCs w:val="24"/>
        </w:rPr>
        <w:t>, Abu Dhabi,</w:t>
      </w:r>
      <w:r>
        <w:rPr>
          <w:sz w:val="24"/>
          <w:szCs w:val="24"/>
        </w:rPr>
        <w:t xml:space="preserve"> 2022 – 2024</w:t>
      </w:r>
    </w:p>
    <w:p w14:paraId="1674859C" w14:textId="0D65D771" w:rsidR="00721493" w:rsidRDefault="00721493" w:rsidP="003976A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Precalculus </w:t>
      </w:r>
      <w:r w:rsidR="00271845">
        <w:rPr>
          <w:sz w:val="24"/>
          <w:szCs w:val="24"/>
        </w:rPr>
        <w:t xml:space="preserve">and Foundation Math </w:t>
      </w:r>
      <w:r>
        <w:rPr>
          <w:sz w:val="24"/>
          <w:szCs w:val="24"/>
        </w:rPr>
        <w:t>Teacher – ADVETI</w:t>
      </w:r>
      <w:r w:rsidR="001834C5">
        <w:rPr>
          <w:sz w:val="24"/>
          <w:szCs w:val="24"/>
        </w:rPr>
        <w:t>, Abu Dhabi,</w:t>
      </w:r>
      <w:r>
        <w:rPr>
          <w:sz w:val="24"/>
          <w:szCs w:val="24"/>
        </w:rPr>
        <w:t xml:space="preserve"> 2024 – 2025</w:t>
      </w:r>
    </w:p>
    <w:p w14:paraId="4BE393B2" w14:textId="63E4FA9A" w:rsidR="00721493" w:rsidRPr="00D4654E" w:rsidRDefault="00721493" w:rsidP="003976A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Lecturer </w:t>
      </w:r>
      <w:r w:rsidR="007025B0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7025B0">
        <w:rPr>
          <w:sz w:val="24"/>
          <w:szCs w:val="24"/>
        </w:rPr>
        <w:t>College of Computing and Intelligent Systems – 2025</w:t>
      </w:r>
      <w:r w:rsidR="001834C5">
        <w:rPr>
          <w:sz w:val="24"/>
          <w:szCs w:val="24"/>
        </w:rPr>
        <w:t xml:space="preserve">-pres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44DE" w14:paraId="6E9E5978" w14:textId="77777777" w:rsidTr="00EA44DE">
        <w:tc>
          <w:tcPr>
            <w:tcW w:w="9350" w:type="dxa"/>
          </w:tcPr>
          <w:p w14:paraId="22C159CA" w14:textId="16A635A9" w:rsidR="00EA44DE" w:rsidRDefault="00EA44DE" w:rsidP="00EA44DE">
            <w:pPr>
              <w:shd w:val="clear" w:color="auto" w:fill="D9D9D9" w:themeFill="background1" w:themeFillShade="D9"/>
              <w:jc w:val="center"/>
            </w:pPr>
            <w:r w:rsidRPr="00EA44DE">
              <w:rPr>
                <w:b/>
                <w:bCs/>
                <w:sz w:val="28"/>
                <w:szCs w:val="28"/>
              </w:rPr>
              <w:t>Professional Membership</w:t>
            </w:r>
            <w:r w:rsidR="001E3C91">
              <w:rPr>
                <w:b/>
                <w:bCs/>
                <w:sz w:val="28"/>
                <w:szCs w:val="28"/>
              </w:rPr>
              <w:t xml:space="preserve"> &amp; Activities</w:t>
            </w:r>
          </w:p>
        </w:tc>
      </w:tr>
    </w:tbl>
    <w:p w14:paraId="5B51A40A" w14:textId="5C87D10B" w:rsidR="00C94DF4" w:rsidRDefault="00C94DF4" w:rsidP="00294470">
      <w:pPr>
        <w:jc w:val="center"/>
      </w:pPr>
    </w:p>
    <w:p w14:paraId="0E88A0E2" w14:textId="31E2F89A" w:rsidR="00C613BB" w:rsidRPr="00957B5D" w:rsidRDefault="007C56B9" w:rsidP="00C613B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European Mathematical Socie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13BB" w14:paraId="54443108" w14:textId="77777777" w:rsidTr="00C613BB">
        <w:tc>
          <w:tcPr>
            <w:tcW w:w="9350" w:type="dxa"/>
          </w:tcPr>
          <w:p w14:paraId="4D9124F9" w14:textId="611A0DC3" w:rsidR="00C613BB" w:rsidRDefault="00C613BB" w:rsidP="00C613BB">
            <w:pPr>
              <w:shd w:val="clear" w:color="auto" w:fill="D9D9D9" w:themeFill="background1" w:themeFillShade="D9"/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lastRenderedPageBreak/>
              <w:t>Teaching Experience</w:t>
            </w:r>
          </w:p>
        </w:tc>
      </w:tr>
    </w:tbl>
    <w:p w14:paraId="06DD7BE9" w14:textId="18EC3E3A" w:rsidR="00373214" w:rsidRDefault="00373214" w:rsidP="0037321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recalculus</w:t>
      </w:r>
    </w:p>
    <w:p w14:paraId="5545F696" w14:textId="6FFEF914" w:rsidR="00D244D0" w:rsidRDefault="00D244D0" w:rsidP="0037321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alculus</w:t>
      </w:r>
    </w:p>
    <w:p w14:paraId="43CC118B" w14:textId="268C5298" w:rsidR="00D244D0" w:rsidRDefault="00D244D0" w:rsidP="0037321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iscrete Mathematics</w:t>
      </w:r>
    </w:p>
    <w:p w14:paraId="48D41032" w14:textId="387C3BD5" w:rsidR="00D244D0" w:rsidRDefault="00D244D0" w:rsidP="0037321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oundation Mathematics</w:t>
      </w:r>
    </w:p>
    <w:p w14:paraId="35DB3814" w14:textId="4836752A" w:rsidR="00D244D0" w:rsidRDefault="00D244D0" w:rsidP="0037321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inear Algebra</w:t>
      </w:r>
    </w:p>
    <w:p w14:paraId="0FF18448" w14:textId="3F8C2E5C" w:rsidR="00D244D0" w:rsidRPr="00373214" w:rsidRDefault="00DA4673" w:rsidP="0037321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athematical Logic</w:t>
      </w:r>
    </w:p>
    <w:p w14:paraId="27E87F4C" w14:textId="77777777" w:rsidR="005219A4" w:rsidRPr="005219A4" w:rsidRDefault="005219A4" w:rsidP="005219A4">
      <w:pPr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D67A1" w:rsidRPr="00CD67A1" w14:paraId="77C78A90" w14:textId="77777777" w:rsidTr="00CD67A1">
        <w:tc>
          <w:tcPr>
            <w:tcW w:w="9350" w:type="dxa"/>
            <w:shd w:val="clear" w:color="auto" w:fill="D9D9D9" w:themeFill="background1" w:themeFillShade="D9"/>
          </w:tcPr>
          <w:p w14:paraId="3391B488" w14:textId="44AA9524" w:rsidR="00CD67A1" w:rsidRPr="00CD67A1" w:rsidRDefault="00CD67A1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D67A1">
              <w:rPr>
                <w:b/>
                <w:bCs/>
                <w:sz w:val="28"/>
                <w:szCs w:val="28"/>
              </w:rPr>
              <w:t>Research Interests</w:t>
            </w:r>
          </w:p>
        </w:tc>
      </w:tr>
    </w:tbl>
    <w:p w14:paraId="0D1A9682" w14:textId="5633FCE5" w:rsidR="00C613BB" w:rsidRDefault="00C613BB" w:rsidP="00CD67A1">
      <w:pPr>
        <w:jc w:val="both"/>
      </w:pPr>
    </w:p>
    <w:p w14:paraId="7C13DDD7" w14:textId="0AFE8D17" w:rsidR="001D5694" w:rsidRPr="000C1CE8" w:rsidRDefault="001D5694" w:rsidP="000D7D45">
      <w:pPr>
        <w:pStyle w:val="ListParagraph"/>
        <w:numPr>
          <w:ilvl w:val="0"/>
          <w:numId w:val="10"/>
        </w:numPr>
        <w:jc w:val="both"/>
      </w:pPr>
      <w:r w:rsidRPr="000C1CE8">
        <w:rPr>
          <w:sz w:val="24"/>
          <w:szCs w:val="24"/>
        </w:rPr>
        <w:t>Mathematical Logic</w:t>
      </w:r>
      <w:r w:rsidR="000C1CE8" w:rsidRPr="000C1CE8">
        <w:rPr>
          <w:sz w:val="24"/>
          <w:szCs w:val="24"/>
        </w:rPr>
        <w:t xml:space="preserve"> – Set Theory</w:t>
      </w:r>
      <w:r w:rsidR="00315E15">
        <w:rPr>
          <w:sz w:val="24"/>
          <w:szCs w:val="24"/>
        </w:rPr>
        <w:t xml:space="preserve"> </w:t>
      </w:r>
    </w:p>
    <w:p w14:paraId="42173B5A" w14:textId="28B7113F" w:rsidR="000C1CE8" w:rsidRPr="000C1CE8" w:rsidRDefault="000C1CE8" w:rsidP="000C1CE8">
      <w:pPr>
        <w:pStyle w:val="ListParagraph"/>
        <w:numPr>
          <w:ilvl w:val="0"/>
          <w:numId w:val="10"/>
        </w:numPr>
        <w:jc w:val="both"/>
      </w:pPr>
      <w:r>
        <w:rPr>
          <w:sz w:val="24"/>
          <w:szCs w:val="24"/>
        </w:rPr>
        <w:t>Appli</w:t>
      </w:r>
      <w:r w:rsidR="00E04E34">
        <w:rPr>
          <w:sz w:val="24"/>
          <w:szCs w:val="24"/>
        </w:rPr>
        <w:t>cations of</w:t>
      </w:r>
      <w:r>
        <w:rPr>
          <w:sz w:val="24"/>
          <w:szCs w:val="24"/>
        </w:rPr>
        <w:t xml:space="preserve"> Set Theory to Computation</w:t>
      </w:r>
      <w:r w:rsidR="00774FD6">
        <w:rPr>
          <w:sz w:val="24"/>
          <w:szCs w:val="24"/>
        </w:rPr>
        <w:t xml:space="preserve"> Problems </w:t>
      </w:r>
    </w:p>
    <w:p w14:paraId="5673FB0F" w14:textId="45A2E5F2" w:rsidR="000C1CE8" w:rsidRPr="005219A4" w:rsidRDefault="000C1CE8" w:rsidP="000C1CE8">
      <w:pPr>
        <w:pStyle w:val="ListParagraph"/>
        <w:numPr>
          <w:ilvl w:val="0"/>
          <w:numId w:val="10"/>
        </w:numPr>
        <w:jc w:val="both"/>
      </w:pPr>
      <w:r>
        <w:rPr>
          <w:sz w:val="24"/>
          <w:szCs w:val="24"/>
        </w:rPr>
        <w:t xml:space="preserve">Computational </w:t>
      </w:r>
      <w:r w:rsidR="00E04E34">
        <w:rPr>
          <w:sz w:val="24"/>
          <w:szCs w:val="24"/>
        </w:rPr>
        <w:t xml:space="preserve">Methods in Quantitative Finance </w:t>
      </w:r>
    </w:p>
    <w:p w14:paraId="45FF7658" w14:textId="53D570BB" w:rsidR="00210EE6" w:rsidRDefault="00210EE6" w:rsidP="00294470">
      <w:pPr>
        <w:jc w:val="center"/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6C2DAC" w14:paraId="6E17D270" w14:textId="77777777" w:rsidTr="006C2DAC">
        <w:tc>
          <w:tcPr>
            <w:tcW w:w="9350" w:type="dxa"/>
            <w:shd w:val="clear" w:color="auto" w:fill="D9D9D9" w:themeFill="background1" w:themeFillShade="D9"/>
          </w:tcPr>
          <w:p w14:paraId="28981985" w14:textId="3F4870C2" w:rsidR="006C2DAC" w:rsidRPr="006C2DAC" w:rsidRDefault="006C2DAC" w:rsidP="006C2DAC">
            <w:pPr>
              <w:jc w:val="center"/>
              <w:rPr>
                <w:b/>
                <w:bCs/>
                <w:sz w:val="28"/>
                <w:szCs w:val="28"/>
              </w:rPr>
            </w:pPr>
            <w:r w:rsidRPr="006C2DAC">
              <w:rPr>
                <w:b/>
                <w:bCs/>
                <w:sz w:val="28"/>
                <w:szCs w:val="28"/>
              </w:rPr>
              <w:t>Research, Teaching Grants</w:t>
            </w:r>
          </w:p>
        </w:tc>
      </w:tr>
    </w:tbl>
    <w:p w14:paraId="4505A7B8" w14:textId="35BC14BA" w:rsidR="006C2DAC" w:rsidRDefault="006C2DAC" w:rsidP="006C2DAC">
      <w:pPr>
        <w:jc w:val="both"/>
      </w:pPr>
    </w:p>
    <w:p w14:paraId="5B3987B5" w14:textId="22C39750" w:rsidR="001D5694" w:rsidRDefault="001D5694" w:rsidP="001D5694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ASILEUS Scholarship – European </w:t>
      </w:r>
      <w:proofErr w:type="spellStart"/>
      <w:r w:rsidR="00D54B3C">
        <w:rPr>
          <w:sz w:val="24"/>
          <w:szCs w:val="24"/>
        </w:rPr>
        <w:t>Commision</w:t>
      </w:r>
      <w:proofErr w:type="spellEnd"/>
      <w:r>
        <w:rPr>
          <w:sz w:val="24"/>
          <w:szCs w:val="24"/>
        </w:rPr>
        <w:t xml:space="preserve"> – University of Heidelberg</w:t>
      </w:r>
      <w:r w:rsidR="00D54B3C">
        <w:rPr>
          <w:sz w:val="24"/>
          <w:szCs w:val="24"/>
        </w:rPr>
        <w:t xml:space="preserve"> </w:t>
      </w:r>
      <w:r>
        <w:rPr>
          <w:sz w:val="24"/>
          <w:szCs w:val="24"/>
        </w:rPr>
        <w:t>(2008-2009)</w:t>
      </w:r>
    </w:p>
    <w:p w14:paraId="7C63C520" w14:textId="77E2AE45" w:rsidR="006C2DAC" w:rsidRDefault="00160D90" w:rsidP="006C2DAC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AAD Scholarship – Master Studies – University of Leipzig, Germany</w:t>
      </w:r>
      <w:r w:rsidR="001D5694">
        <w:rPr>
          <w:sz w:val="24"/>
          <w:szCs w:val="24"/>
        </w:rPr>
        <w:t xml:space="preserve"> (2010 – 2012)</w:t>
      </w:r>
    </w:p>
    <w:p w14:paraId="6A4F1243" w14:textId="3AAB14A4" w:rsidR="001D5694" w:rsidRDefault="001D5694" w:rsidP="006C2DAC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University of Birmingham – Master Studies – Scholarship (2024-2025) </w:t>
      </w:r>
    </w:p>
    <w:p w14:paraId="164F5D57" w14:textId="77777777" w:rsidR="00905CE4" w:rsidRDefault="00905CE4" w:rsidP="00905CE4">
      <w:pPr>
        <w:pStyle w:val="ListParagraph"/>
        <w:ind w:left="360"/>
        <w:jc w:val="both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54B83" w:rsidRPr="00054B83" w14:paraId="1365349D" w14:textId="77777777" w:rsidTr="00054B83">
        <w:tc>
          <w:tcPr>
            <w:tcW w:w="9350" w:type="dxa"/>
            <w:shd w:val="clear" w:color="auto" w:fill="D9D9D9" w:themeFill="background1" w:themeFillShade="D9"/>
          </w:tcPr>
          <w:p w14:paraId="1EAAA413" w14:textId="5CF4741D" w:rsidR="00054B83" w:rsidRPr="00054B83" w:rsidRDefault="00054B83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054B83">
              <w:rPr>
                <w:b/>
                <w:bCs/>
                <w:sz w:val="28"/>
                <w:szCs w:val="28"/>
              </w:rPr>
              <w:t xml:space="preserve">Awards </w:t>
            </w:r>
            <w:r w:rsidR="00DF44E8">
              <w:rPr>
                <w:b/>
                <w:bCs/>
                <w:sz w:val="28"/>
                <w:szCs w:val="28"/>
              </w:rPr>
              <w:t>a</w:t>
            </w:r>
            <w:r w:rsidR="00DF44E8" w:rsidRPr="00DF44E8">
              <w:rPr>
                <w:b/>
                <w:bCs/>
                <w:sz w:val="28"/>
                <w:szCs w:val="28"/>
              </w:rPr>
              <w:t>nd Recognitions</w:t>
            </w:r>
          </w:p>
        </w:tc>
      </w:tr>
    </w:tbl>
    <w:p w14:paraId="3BBC14D2" w14:textId="6039D6F7" w:rsidR="00210EE6" w:rsidRDefault="00210EE6" w:rsidP="00294470">
      <w:pPr>
        <w:jc w:val="center"/>
      </w:pPr>
    </w:p>
    <w:p w14:paraId="52C8441B" w14:textId="390F6F5E" w:rsidR="00210EE6" w:rsidRPr="00284293" w:rsidRDefault="00160D90" w:rsidP="008C3CC1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84293">
        <w:rPr>
          <w:sz w:val="24"/>
          <w:szCs w:val="24"/>
        </w:rPr>
        <w:t>Outstanding Teaching Recognition, Liwa Education, 2024. (Pre-Calculus and AP Calculus)</w:t>
      </w:r>
    </w:p>
    <w:p w14:paraId="0303FD88" w14:textId="5A041F4C" w:rsidR="000D3EA2" w:rsidRPr="00B7680B" w:rsidRDefault="000D3EA2" w:rsidP="00B7680B">
      <w:pPr>
        <w:rPr>
          <w:sz w:val="24"/>
          <w:szCs w:val="24"/>
        </w:rPr>
      </w:pPr>
    </w:p>
    <w:sectPr w:rsidR="000D3EA2" w:rsidRPr="00B7680B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1D51BB"/>
    <w:multiLevelType w:val="hybridMultilevel"/>
    <w:tmpl w:val="4F40D9F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943723"/>
    <w:multiLevelType w:val="hybridMultilevel"/>
    <w:tmpl w:val="D0FAC0F2"/>
    <w:lvl w:ilvl="0" w:tplc="C18A6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9074A2"/>
    <w:multiLevelType w:val="hybridMultilevel"/>
    <w:tmpl w:val="93769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380675">
    <w:abstractNumId w:val="3"/>
  </w:num>
  <w:num w:numId="2" w16cid:durableId="1570071110">
    <w:abstractNumId w:val="0"/>
  </w:num>
  <w:num w:numId="3" w16cid:durableId="1157501993">
    <w:abstractNumId w:val="9"/>
  </w:num>
  <w:num w:numId="4" w16cid:durableId="1357148092">
    <w:abstractNumId w:val="12"/>
  </w:num>
  <w:num w:numId="5" w16cid:durableId="1481724335">
    <w:abstractNumId w:val="2"/>
  </w:num>
  <w:num w:numId="6" w16cid:durableId="642462812">
    <w:abstractNumId w:val="10"/>
  </w:num>
  <w:num w:numId="7" w16cid:durableId="2031107057">
    <w:abstractNumId w:val="5"/>
  </w:num>
  <w:num w:numId="8" w16cid:durableId="1728065566">
    <w:abstractNumId w:val="1"/>
  </w:num>
  <w:num w:numId="9" w16cid:durableId="686299173">
    <w:abstractNumId w:val="11"/>
  </w:num>
  <w:num w:numId="10" w16cid:durableId="1564214346">
    <w:abstractNumId w:val="8"/>
  </w:num>
  <w:num w:numId="11" w16cid:durableId="521406597">
    <w:abstractNumId w:val="7"/>
  </w:num>
  <w:num w:numId="12" w16cid:durableId="1453479647">
    <w:abstractNumId w:val="6"/>
  </w:num>
  <w:num w:numId="13" w16cid:durableId="16582601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E3MrQ0sTSzNDVW0lEKTi0uzszPAykwqgUAR5WdxSwAAAA="/>
  </w:docVars>
  <w:rsids>
    <w:rsidRoot w:val="00C90711"/>
    <w:rsid w:val="00054B83"/>
    <w:rsid w:val="000C1CE8"/>
    <w:rsid w:val="000D3EA2"/>
    <w:rsid w:val="000D7D45"/>
    <w:rsid w:val="00160D90"/>
    <w:rsid w:val="00163A24"/>
    <w:rsid w:val="001834C5"/>
    <w:rsid w:val="001D5694"/>
    <w:rsid w:val="001E3C91"/>
    <w:rsid w:val="00210EE6"/>
    <w:rsid w:val="00241101"/>
    <w:rsid w:val="0024466B"/>
    <w:rsid w:val="00271845"/>
    <w:rsid w:val="0028104C"/>
    <w:rsid w:val="00284293"/>
    <w:rsid w:val="00294470"/>
    <w:rsid w:val="002D5787"/>
    <w:rsid w:val="00315E15"/>
    <w:rsid w:val="00373214"/>
    <w:rsid w:val="003976A9"/>
    <w:rsid w:val="003A5668"/>
    <w:rsid w:val="00460BF3"/>
    <w:rsid w:val="00484CA9"/>
    <w:rsid w:val="004976C7"/>
    <w:rsid w:val="004C7C6A"/>
    <w:rsid w:val="005219A4"/>
    <w:rsid w:val="00523A03"/>
    <w:rsid w:val="005A5CF3"/>
    <w:rsid w:val="005C561E"/>
    <w:rsid w:val="00684FE5"/>
    <w:rsid w:val="006C2DAC"/>
    <w:rsid w:val="007025B0"/>
    <w:rsid w:val="00721493"/>
    <w:rsid w:val="00756305"/>
    <w:rsid w:val="00774FD6"/>
    <w:rsid w:val="007C56B9"/>
    <w:rsid w:val="00807B71"/>
    <w:rsid w:val="008157E0"/>
    <w:rsid w:val="008404A5"/>
    <w:rsid w:val="00840F0C"/>
    <w:rsid w:val="00892919"/>
    <w:rsid w:val="008C3CC1"/>
    <w:rsid w:val="008E0696"/>
    <w:rsid w:val="00905CE4"/>
    <w:rsid w:val="00957B5D"/>
    <w:rsid w:val="009812CB"/>
    <w:rsid w:val="00990824"/>
    <w:rsid w:val="00A73BA4"/>
    <w:rsid w:val="00A76D99"/>
    <w:rsid w:val="00AA7E3C"/>
    <w:rsid w:val="00AF4A2C"/>
    <w:rsid w:val="00B06843"/>
    <w:rsid w:val="00B41486"/>
    <w:rsid w:val="00B7680B"/>
    <w:rsid w:val="00C613BB"/>
    <w:rsid w:val="00C8148C"/>
    <w:rsid w:val="00C90711"/>
    <w:rsid w:val="00C94DF4"/>
    <w:rsid w:val="00CD67A1"/>
    <w:rsid w:val="00D244D0"/>
    <w:rsid w:val="00D4654E"/>
    <w:rsid w:val="00D549E7"/>
    <w:rsid w:val="00D54B3C"/>
    <w:rsid w:val="00DA4673"/>
    <w:rsid w:val="00DA6FC6"/>
    <w:rsid w:val="00DF44E8"/>
    <w:rsid w:val="00E04E34"/>
    <w:rsid w:val="00E53ECF"/>
    <w:rsid w:val="00E846C7"/>
    <w:rsid w:val="00EA44DE"/>
    <w:rsid w:val="00EB2A24"/>
    <w:rsid w:val="00F01871"/>
    <w:rsid w:val="00F7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docId w15:val="{D24154D3-029A-407B-8D1D-893C1AD2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929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krem.hamidovic@ukf.ac.a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3dcdae8-494c-495b-9c97-02ceb22a0cf4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580</Characters>
  <Application>Microsoft Office Word</Application>
  <DocSecurity>0</DocSecurity>
  <Lines>58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Ekrem Hamidovic</cp:lastModifiedBy>
  <cp:revision>2</cp:revision>
  <dcterms:created xsi:type="dcterms:W3CDTF">2026-04-14T06:26:00Z</dcterms:created>
  <dcterms:modified xsi:type="dcterms:W3CDTF">2026-04-14T06:26:00Z</dcterms:modified>
</cp:coreProperties>
</file>